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DB3B8" w14:textId="19BE2499" w:rsidR="00E010A0" w:rsidRPr="00C42B2D" w:rsidRDefault="0089023A" w:rsidP="00E010A0">
      <w:pPr>
        <w:pStyle w:val="Intetafsnitsformat"/>
        <w:spacing w:line="200" w:lineRule="atLeast"/>
        <w:jc w:val="right"/>
        <w:rPr>
          <w:rFonts w:ascii="Neue Haas Unica W1G" w:hAnsi="Neue Haas Unica W1G" w:cs="Neue Haas Unica W1G"/>
          <w:sz w:val="36"/>
          <w:szCs w:val="36"/>
        </w:rPr>
      </w:pPr>
      <w:r w:rsidRPr="00C42B2D">
        <w:rPr>
          <w:rFonts w:ascii="Neue Haas Unica W1G" w:hAnsi="Neue Haas Unica W1G" w:cs="Neue Haas Unica W1G"/>
          <w:sz w:val="36"/>
          <w:szCs w:val="36"/>
        </w:rPr>
        <w:t>APPLICATION FORM</w:t>
      </w:r>
    </w:p>
    <w:p w14:paraId="7C155D28" w14:textId="08D4FF06" w:rsidR="00E010A0" w:rsidRPr="00C42B2D" w:rsidRDefault="00E010A0" w:rsidP="007C2EBF">
      <w:pPr>
        <w:pStyle w:val="Intetafsnitsformat"/>
        <w:spacing w:line="200" w:lineRule="atLeast"/>
        <w:jc w:val="right"/>
        <w:rPr>
          <w:rFonts w:ascii="Neue Haas Unica W1G" w:hAnsi="Neue Haas Unica W1G" w:cs="Neue Haas Unica W1G"/>
          <w:sz w:val="36"/>
          <w:szCs w:val="36"/>
        </w:rPr>
      </w:pPr>
      <w:r w:rsidRPr="00C42B2D">
        <w:rPr>
          <w:rFonts w:ascii="Neue Haas Unica W1G" w:hAnsi="Neue Haas Unica W1G" w:cs="Neue Haas Unica W1G"/>
          <w:sz w:val="36"/>
          <w:szCs w:val="36"/>
        </w:rPr>
        <w:t xml:space="preserve">Open Call: </w:t>
      </w:r>
      <w:r w:rsidR="007C2EBF" w:rsidRPr="008F3E6B">
        <w:rPr>
          <w:rFonts w:ascii="Neue Haas Unica W1G" w:hAnsi="Neue Haas Unica W1G" w:cs="Neue Haas Unica W1G"/>
          <w:sz w:val="36"/>
          <w:szCs w:val="36"/>
        </w:rPr>
        <w:t>A</w:t>
      </w:r>
      <w:r w:rsidR="008F3E6B" w:rsidRPr="008F3E6B">
        <w:rPr>
          <w:rFonts w:ascii="Neue Haas Unica W1G" w:hAnsi="Neue Haas Unica W1G" w:cs="Neue Haas Unica W1G"/>
          <w:sz w:val="36"/>
          <w:szCs w:val="36"/>
        </w:rPr>
        <w:t>urora Residency</w:t>
      </w:r>
      <w:r w:rsidR="00CE6A98">
        <w:rPr>
          <w:rFonts w:ascii="Neue Haas Unica W1G" w:hAnsi="Neue Haas Unica W1G" w:cs="Neue Haas Unica W1G"/>
          <w:sz w:val="36"/>
          <w:szCs w:val="36"/>
        </w:rPr>
        <w:t xml:space="preserve"> 2024</w:t>
      </w:r>
    </w:p>
    <w:p w14:paraId="7559B8AA" w14:textId="77777777" w:rsidR="00272F52" w:rsidRPr="00C42B2D" w:rsidRDefault="00272F52" w:rsidP="00E010A0">
      <w:pPr>
        <w:spacing w:line="240" w:lineRule="auto"/>
        <w:rPr>
          <w:rFonts w:ascii="Neue Haas Unica W1G" w:hAnsi="Neue Haas Unica W1G" w:cs="Neue Haas Unica W1G"/>
          <w:sz w:val="24"/>
          <w:szCs w:val="24"/>
          <w:lang w:val="en-US"/>
        </w:rPr>
      </w:pPr>
    </w:p>
    <w:p w14:paraId="07E9EADD" w14:textId="5E15521E" w:rsidR="00A3433B" w:rsidRPr="00A3433B" w:rsidRDefault="1E7204EA" w:rsidP="00A3433B">
      <w:pPr>
        <w:spacing w:line="240" w:lineRule="auto"/>
        <w:jc w:val="right"/>
        <w:rPr>
          <w:rFonts w:ascii="Neue Haas Unica W1G" w:hAnsi="Neue Haas Unica W1G" w:cs="Neue Haas Unica W1G"/>
          <w:color w:val="9900FF"/>
          <w:u w:val="single"/>
          <w:lang w:val="en-US"/>
        </w:rPr>
      </w:pPr>
      <w:r w:rsidRPr="1E7204EA">
        <w:rPr>
          <w:rFonts w:ascii="Neue Haas Unica W1G" w:hAnsi="Neue Haas Unica W1G" w:cs="Neue Haas Unica W1G"/>
          <w:lang w:val="en-US"/>
        </w:rPr>
        <w:t xml:space="preserve">If you have any questions, please contact project manager </w:t>
      </w:r>
      <w:r w:rsidR="0089023A" w:rsidRPr="008F3E6B">
        <w:rPr>
          <w:rFonts w:ascii="Neue Haas Unica W1G" w:hAnsi="Neue Haas Unica W1G"/>
          <w:lang w:val="en-US"/>
        </w:rPr>
        <w:br/>
      </w:r>
      <w:r w:rsidRPr="1E7204EA">
        <w:rPr>
          <w:rFonts w:ascii="Neue Haas Unica W1G" w:hAnsi="Neue Haas Unica W1G" w:cs="Neue Haas Unica W1G"/>
          <w:lang w:val="en-US"/>
        </w:rPr>
        <w:t xml:space="preserve">Rose Tytgat at </w:t>
      </w:r>
      <w:hyperlink r:id="rId8" w:history="1">
        <w:r w:rsidR="0032529A" w:rsidRPr="0032529A">
          <w:rPr>
            <w:rStyle w:val="Hyperlink"/>
            <w:rFonts w:ascii="Neue Haas Unica W1G" w:hAnsi="Neue Haas Unica W1G" w:cs="Neue Haas Unica W1G"/>
            <w:color w:val="7030A0"/>
            <w:u w:val="none"/>
            <w:lang w:val="en-US"/>
          </w:rPr>
          <w:t>rt@arthubcopenhagen.dk</w:t>
        </w:r>
      </w:hyperlink>
      <w:r w:rsidR="0089023A" w:rsidRPr="008F3E6B">
        <w:rPr>
          <w:rFonts w:ascii="Neue Haas Unica W1G" w:hAnsi="Neue Haas Unica W1G"/>
          <w:lang w:val="en-US"/>
        </w:rPr>
        <w:br/>
      </w:r>
    </w:p>
    <w:p w14:paraId="01FD4909" w14:textId="63FDF236" w:rsidR="00272F52" w:rsidRPr="00C42B2D" w:rsidRDefault="0032529A" w:rsidP="0032529A">
      <w:pPr>
        <w:tabs>
          <w:tab w:val="left" w:pos="7710"/>
        </w:tabs>
        <w:spacing w:line="240" w:lineRule="auto"/>
        <w:rPr>
          <w:rFonts w:ascii="Neue Haas Unica W1G" w:hAnsi="Neue Haas Unica W1G" w:cs="Neue Haas Unica W1G"/>
          <w:sz w:val="40"/>
          <w:szCs w:val="40"/>
          <w:lang w:val="en-US"/>
        </w:rPr>
      </w:pPr>
      <w:r>
        <w:rPr>
          <w:rFonts w:ascii="Neue Haas Unica W1G" w:hAnsi="Neue Haas Unica W1G" w:cs="Neue Haas Unica W1G"/>
          <w:sz w:val="40"/>
          <w:szCs w:val="40"/>
          <w:lang w:val="en-US"/>
        </w:rPr>
        <w:tab/>
      </w:r>
    </w:p>
    <w:p w14:paraId="1C5A7659" w14:textId="17A0C528" w:rsidR="00E010A0" w:rsidRPr="00C42B2D" w:rsidRDefault="00E010A0" w:rsidP="00E010A0">
      <w:pPr>
        <w:spacing w:line="240" w:lineRule="auto"/>
        <w:rPr>
          <w:rFonts w:ascii="Neue Haas Unica W1G" w:hAnsi="Neue Haas Unica W1G" w:cs="Neue Haas Unica W1G"/>
          <w:sz w:val="40"/>
          <w:szCs w:val="40"/>
          <w:lang w:val="en-US"/>
        </w:rPr>
      </w:pPr>
      <w:r w:rsidRPr="00C42B2D">
        <w:rPr>
          <w:rFonts w:ascii="Neue Haas Unica W1G" w:hAnsi="Neue Haas Unica W1G" w:cs="Neue Haas Unica W1G"/>
          <w:sz w:val="40"/>
          <w:szCs w:val="40"/>
          <w:lang w:val="en-US"/>
        </w:rPr>
        <w:t>PERSON</w:t>
      </w:r>
      <w:r w:rsidR="0089023A" w:rsidRPr="00C42B2D">
        <w:rPr>
          <w:rFonts w:ascii="Neue Haas Unica W1G" w:hAnsi="Neue Haas Unica W1G" w:cs="Neue Haas Unica W1G"/>
          <w:sz w:val="40"/>
          <w:szCs w:val="40"/>
          <w:lang w:val="en-US"/>
        </w:rPr>
        <w:t>AL INFORMATION</w:t>
      </w:r>
    </w:p>
    <w:p w14:paraId="0D961D49" w14:textId="3B4329CF" w:rsidR="00E010A0" w:rsidRPr="00C42B2D" w:rsidRDefault="00E010A0" w:rsidP="00E010A0">
      <w:pPr>
        <w:spacing w:line="240" w:lineRule="auto"/>
        <w:rPr>
          <w:rFonts w:ascii="Neue Haas Unica W1G" w:hAnsi="Neue Haas Unica W1G"/>
          <w:lang w:val="en-US"/>
        </w:rPr>
      </w:pPr>
      <w:r w:rsidRPr="00C42B2D">
        <w:rPr>
          <w:rFonts w:ascii="Neue Haas Unica W1G" w:hAnsi="Neue Haas Unica W1G"/>
          <w:lang w:val="en-US"/>
        </w:rPr>
        <w:t>NA</w:t>
      </w:r>
      <w:r w:rsidR="0089023A" w:rsidRPr="00C42B2D">
        <w:rPr>
          <w:rFonts w:ascii="Neue Haas Unica W1G" w:hAnsi="Neue Haas Unica W1G"/>
          <w:lang w:val="en-US"/>
        </w:rPr>
        <w:t>ME</w:t>
      </w:r>
      <w:r w:rsidRPr="00C42B2D">
        <w:rPr>
          <w:rFonts w:ascii="Neue Haas Unica W1G" w:hAnsi="Neue Haas Unica W1G"/>
          <w:lang w:val="en-US"/>
        </w:rPr>
        <w:t>:</w:t>
      </w:r>
    </w:p>
    <w:p w14:paraId="52EE2EB8" w14:textId="266718BA" w:rsidR="00E010A0" w:rsidRPr="00C42B2D" w:rsidRDefault="00E010A0" w:rsidP="00E010A0">
      <w:pPr>
        <w:spacing w:line="240" w:lineRule="auto"/>
        <w:rPr>
          <w:rFonts w:ascii="Neue Haas Unica W1G" w:hAnsi="Neue Haas Unica W1G"/>
          <w:lang w:val="en-US"/>
        </w:rPr>
      </w:pPr>
      <w:r w:rsidRPr="00C42B2D">
        <w:rPr>
          <w:rFonts w:ascii="Neue Haas Unica W1G" w:hAnsi="Neue Haas Unica W1G"/>
          <w:lang w:val="en-US"/>
        </w:rPr>
        <w:t>A</w:t>
      </w:r>
      <w:r w:rsidR="000D105E">
        <w:rPr>
          <w:rFonts w:ascii="Neue Haas Unica W1G" w:hAnsi="Neue Haas Unica W1G"/>
          <w:lang w:val="en-US"/>
        </w:rPr>
        <w:t>D</w:t>
      </w:r>
      <w:r w:rsidRPr="00C42B2D">
        <w:rPr>
          <w:rFonts w:ascii="Neue Haas Unica W1G" w:hAnsi="Neue Haas Unica W1G"/>
          <w:lang w:val="en-US"/>
        </w:rPr>
        <w:t>DRESS:</w:t>
      </w:r>
    </w:p>
    <w:p w14:paraId="16832156" w14:textId="0A118272" w:rsidR="00E010A0" w:rsidRPr="00C42B2D" w:rsidRDefault="00AC4D88" w:rsidP="00E010A0">
      <w:pPr>
        <w:spacing w:line="240" w:lineRule="auto"/>
        <w:rPr>
          <w:rFonts w:ascii="Neue Haas Unica W1G" w:hAnsi="Neue Haas Unica W1G"/>
          <w:lang w:val="en-US"/>
        </w:rPr>
      </w:pPr>
      <w:r>
        <w:rPr>
          <w:rFonts w:ascii="Neue Haas Unica W1G" w:hAnsi="Neue Haas Unica W1G"/>
          <w:lang w:val="en-US"/>
        </w:rPr>
        <w:t>E-</w:t>
      </w:r>
      <w:r w:rsidR="00CC3E30">
        <w:rPr>
          <w:rFonts w:ascii="Neue Haas Unica W1G" w:hAnsi="Neue Haas Unica W1G"/>
          <w:lang w:val="en-US"/>
        </w:rPr>
        <w:t>M</w:t>
      </w:r>
      <w:r w:rsidR="00E010A0" w:rsidRPr="00C42B2D">
        <w:rPr>
          <w:rFonts w:ascii="Neue Haas Unica W1G" w:hAnsi="Neue Haas Unica W1G"/>
          <w:lang w:val="en-US"/>
        </w:rPr>
        <w:t>AIL:</w:t>
      </w:r>
    </w:p>
    <w:p w14:paraId="3FA2A793" w14:textId="7B55BF62" w:rsidR="00E010A0" w:rsidRDefault="0089023A" w:rsidP="00E010A0">
      <w:pPr>
        <w:spacing w:line="240" w:lineRule="auto"/>
        <w:rPr>
          <w:rFonts w:ascii="Neue Haas Unica W1G" w:hAnsi="Neue Haas Unica W1G"/>
          <w:lang w:val="en-US"/>
        </w:rPr>
      </w:pPr>
      <w:r w:rsidRPr="00C42B2D">
        <w:rPr>
          <w:rFonts w:ascii="Neue Haas Unica W1G" w:hAnsi="Neue Haas Unica W1G"/>
          <w:lang w:val="en-US"/>
        </w:rPr>
        <w:t>PHONE NO.</w:t>
      </w:r>
      <w:r w:rsidR="00E010A0" w:rsidRPr="00C42B2D">
        <w:rPr>
          <w:rFonts w:ascii="Neue Haas Unica W1G" w:hAnsi="Neue Haas Unica W1G"/>
          <w:lang w:val="en-US"/>
        </w:rPr>
        <w:t>:</w:t>
      </w:r>
    </w:p>
    <w:p w14:paraId="0323EFFE" w14:textId="6C3DE8FE" w:rsidR="00487AF3" w:rsidRPr="00C42B2D" w:rsidRDefault="00487AF3" w:rsidP="00E010A0">
      <w:pPr>
        <w:spacing w:line="240" w:lineRule="auto"/>
        <w:rPr>
          <w:rFonts w:ascii="Neue Haas Unica W1G" w:hAnsi="Neue Haas Unica W1G"/>
          <w:lang w:val="en-US"/>
        </w:rPr>
      </w:pPr>
      <w:r>
        <w:rPr>
          <w:rFonts w:ascii="Neue Haas Unica W1G" w:hAnsi="Neue Haas Unica W1G"/>
          <w:lang w:val="en-US"/>
        </w:rPr>
        <w:t>WEBSITE</w:t>
      </w:r>
      <w:r w:rsidR="00B5642D">
        <w:rPr>
          <w:rFonts w:ascii="Neue Haas Unica W1G" w:hAnsi="Neue Haas Unica W1G"/>
          <w:lang w:val="en-US"/>
        </w:rPr>
        <w:t xml:space="preserve"> OR PORTFOLIO</w:t>
      </w:r>
      <w:r>
        <w:rPr>
          <w:rFonts w:ascii="Neue Haas Unica W1G" w:hAnsi="Neue Haas Unica W1G"/>
          <w:lang w:val="en-US"/>
        </w:rPr>
        <w:t xml:space="preserve"> LINK:</w:t>
      </w:r>
    </w:p>
    <w:p w14:paraId="13AD81D4" w14:textId="6CE507A4" w:rsidR="00E010A0" w:rsidRPr="00C42B2D" w:rsidRDefault="00E010A0" w:rsidP="00E010A0">
      <w:pPr>
        <w:spacing w:line="240" w:lineRule="auto"/>
        <w:rPr>
          <w:rFonts w:ascii="Neue Haas Unica W1G" w:hAnsi="Neue Haas Unica W1G"/>
          <w:lang w:val="en-US"/>
        </w:rPr>
      </w:pPr>
      <w:r w:rsidRPr="00C42B2D">
        <w:rPr>
          <w:rFonts w:ascii="Neue Haas Unica W1G" w:hAnsi="Neue Haas Unica W1G"/>
          <w:noProof/>
          <w:lang w:val="en-US"/>
        </w:rPr>
        <mc:AlternateContent>
          <mc:Choice Requires="wps">
            <w:drawing>
              <wp:anchor distT="0" distB="0" distL="114300" distR="114300" simplePos="0" relativeHeight="251658240" behindDoc="0" locked="0" layoutInCell="1" allowOverlap="1" wp14:anchorId="513EA988" wp14:editId="320F84CE">
                <wp:simplePos x="0" y="0"/>
                <wp:positionH relativeFrom="margin">
                  <wp:align>center</wp:align>
                </wp:positionH>
                <wp:positionV relativeFrom="paragraph">
                  <wp:posOffset>100965</wp:posOffset>
                </wp:positionV>
                <wp:extent cx="6629400" cy="0"/>
                <wp:effectExtent l="0" t="0" r="0" b="0"/>
                <wp:wrapNone/>
                <wp:docPr id="3" name="Lige forbindelse 3"/>
                <wp:cNvGraphicFramePr/>
                <a:graphic xmlns:a="http://schemas.openxmlformats.org/drawingml/2006/main">
                  <a:graphicData uri="http://schemas.microsoft.com/office/word/2010/wordprocessingShape">
                    <wps:wsp>
                      <wps:cNvCnPr/>
                      <wps:spPr>
                        <a:xfrm>
                          <a:off x="0" y="0"/>
                          <a:ext cx="6629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v:line id="Lige forbindelse 3" style="position:absolute;z-index:251658240;visibility:visible;mso-wrap-style:square;mso-wrap-distance-left:9pt;mso-wrap-distance-top:0;mso-wrap-distance-right:9pt;mso-wrap-distance-bottom:0;mso-position-horizontal:center;mso-position-horizontal-relative:margin;mso-position-vertical:absolute;mso-position-vertical-relative:text" o:spid="_x0000_s1026" strokecolor="black [3200]" strokeweight=".5pt" from="0,7.95pt" to="522pt,7.95pt" w14:anchorId="7FBC78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">
                <v:stroke joinstyle="miter"/>
                <w10:wrap anchorx="margin"/>
              </v:line>
            </w:pict>
          </mc:Fallback>
        </mc:AlternateContent>
      </w:r>
    </w:p>
    <w:p w14:paraId="5E3434CB" w14:textId="77777777" w:rsidR="00F625A4" w:rsidRPr="008F3E6B" w:rsidRDefault="00F625A4" w:rsidP="0089023A">
      <w:pPr>
        <w:spacing w:line="240" w:lineRule="auto"/>
        <w:rPr>
          <w:rFonts w:ascii="Neue Haas Unica W1G" w:hAnsi="Neue Haas Unica W1G"/>
          <w:lang w:val="en-US"/>
        </w:rPr>
      </w:pPr>
    </w:p>
    <w:p w14:paraId="3662AFAB" w14:textId="647C8C99" w:rsidR="00F625A4" w:rsidRPr="008F3E6B" w:rsidRDefault="1E7204EA" w:rsidP="0089023A">
      <w:pPr>
        <w:spacing w:line="240" w:lineRule="auto"/>
        <w:rPr>
          <w:rFonts w:ascii="Neue Haas Unica W1G" w:hAnsi="Neue Haas Unica W1G"/>
          <w:color w:val="FF0000"/>
          <w:lang w:val="en-US"/>
        </w:rPr>
      </w:pPr>
      <w:r w:rsidRPr="008F3E6B">
        <w:rPr>
          <w:rFonts w:ascii="Neue Haas Unica W1G" w:hAnsi="Neue Haas Unica W1G"/>
          <w:color w:val="FF0000"/>
          <w:lang w:val="en-US"/>
        </w:rPr>
        <w:t>IMPORTANT NOTICE:</w:t>
      </w:r>
    </w:p>
    <w:p w14:paraId="4EC4600C" w14:textId="2F7981E9" w:rsidR="00F625A4" w:rsidRPr="008F3E6B" w:rsidRDefault="1E7204EA" w:rsidP="0089023A">
      <w:pPr>
        <w:spacing w:line="240" w:lineRule="auto"/>
        <w:rPr>
          <w:rFonts w:ascii="Neue Haas Unica W1G" w:hAnsi="Neue Haas Unica W1G"/>
          <w:color w:val="FF0000"/>
          <w:lang w:val="en-US"/>
        </w:rPr>
      </w:pPr>
      <w:r w:rsidRPr="008F3E6B">
        <w:rPr>
          <w:rFonts w:ascii="Neue Haas Unica W1G" w:hAnsi="Neue Haas Unica W1G"/>
          <w:color w:val="FF0000"/>
          <w:lang w:val="en-US"/>
        </w:rPr>
        <w:t xml:space="preserve">Please make sure to carefully read the instructions. Applications that don´t respect the project description, character and page limits will be automatically disqualified. </w:t>
      </w:r>
    </w:p>
    <w:p w14:paraId="0E4864A5" w14:textId="77777777" w:rsidR="00F625A4" w:rsidRPr="008F3E6B" w:rsidRDefault="00F625A4" w:rsidP="0089023A">
      <w:pPr>
        <w:spacing w:line="240" w:lineRule="auto"/>
        <w:rPr>
          <w:rFonts w:ascii="Neue Haas Unica W1G" w:hAnsi="Neue Haas Unica W1G"/>
          <w:lang w:val="en-US"/>
        </w:rPr>
      </w:pPr>
    </w:p>
    <w:p w14:paraId="4DF7D03A" w14:textId="77777777" w:rsidR="00F625A4" w:rsidRPr="008F3E6B" w:rsidRDefault="00F625A4" w:rsidP="0089023A">
      <w:pPr>
        <w:spacing w:line="240" w:lineRule="auto"/>
        <w:rPr>
          <w:rFonts w:ascii="Neue Haas Unica W1G" w:hAnsi="Neue Haas Unica W1G"/>
          <w:lang w:val="en-US"/>
        </w:rPr>
      </w:pPr>
    </w:p>
    <w:p w14:paraId="0289D856" w14:textId="77777777" w:rsidR="00F625A4" w:rsidRPr="008F3E6B" w:rsidRDefault="00F625A4" w:rsidP="0089023A">
      <w:pPr>
        <w:spacing w:line="240" w:lineRule="auto"/>
        <w:rPr>
          <w:rFonts w:ascii="Neue Haas Unica W1G" w:hAnsi="Neue Haas Unica W1G"/>
          <w:lang w:val="en-US"/>
        </w:rPr>
      </w:pPr>
    </w:p>
    <w:p w14:paraId="28D80CA0" w14:textId="77777777" w:rsidR="00F625A4" w:rsidRPr="008F3E6B" w:rsidRDefault="00F625A4" w:rsidP="0089023A">
      <w:pPr>
        <w:spacing w:line="240" w:lineRule="auto"/>
        <w:rPr>
          <w:rFonts w:ascii="Neue Haas Unica W1G" w:hAnsi="Neue Haas Unica W1G"/>
          <w:lang w:val="en-US"/>
        </w:rPr>
      </w:pPr>
    </w:p>
    <w:p w14:paraId="733FC0F9" w14:textId="77777777" w:rsidR="00F625A4" w:rsidRPr="008F3E6B" w:rsidRDefault="00F625A4" w:rsidP="0089023A">
      <w:pPr>
        <w:spacing w:line="240" w:lineRule="auto"/>
        <w:rPr>
          <w:rFonts w:ascii="Neue Haas Unica W1G" w:hAnsi="Neue Haas Unica W1G"/>
          <w:lang w:val="en-US"/>
        </w:rPr>
      </w:pPr>
    </w:p>
    <w:p w14:paraId="3EA59CF9" w14:textId="77777777" w:rsidR="00F625A4" w:rsidRDefault="00F625A4" w:rsidP="0089023A">
      <w:pPr>
        <w:spacing w:line="240" w:lineRule="auto"/>
        <w:rPr>
          <w:rFonts w:ascii="Neue Haas Unica W1G" w:hAnsi="Neue Haas Unica W1G"/>
          <w:lang w:val="en-US"/>
        </w:rPr>
      </w:pPr>
    </w:p>
    <w:p w14:paraId="168AC401" w14:textId="77777777" w:rsidR="00536C41" w:rsidRDefault="00536C41" w:rsidP="0089023A">
      <w:pPr>
        <w:spacing w:line="240" w:lineRule="auto"/>
        <w:rPr>
          <w:rFonts w:ascii="Neue Haas Unica W1G" w:hAnsi="Neue Haas Unica W1G"/>
          <w:lang w:val="en-US"/>
        </w:rPr>
      </w:pPr>
    </w:p>
    <w:p w14:paraId="33F86A62" w14:textId="25B3AF44" w:rsidR="00B87915" w:rsidRPr="008F3E6B" w:rsidRDefault="00F160AB" w:rsidP="0089023A">
      <w:pPr>
        <w:spacing w:line="240" w:lineRule="auto"/>
        <w:rPr>
          <w:rFonts w:ascii="Neue Haas Unica W1G" w:hAnsi="Neue Haas Unica W1G"/>
          <w:lang w:val="en-US"/>
        </w:rPr>
      </w:pPr>
      <w:r w:rsidRPr="008F3E6B">
        <w:rPr>
          <w:rFonts w:ascii="Neue Haas Unica W1G" w:hAnsi="Neue Haas Unica W1G"/>
          <w:lang w:val="en-US"/>
        </w:rPr>
        <w:t>PROJECT DESCRIPTION</w:t>
      </w:r>
    </w:p>
    <w:p w14:paraId="2691E8EB" w14:textId="716E2F3C" w:rsidR="00F625A4" w:rsidRPr="008F3E6B" w:rsidRDefault="1E7204EA" w:rsidP="1E7204EA">
      <w:pPr>
        <w:spacing w:line="240" w:lineRule="auto"/>
        <w:rPr>
          <w:rFonts w:ascii="Neue Haas Unica W1G" w:hAnsi="Neue Haas Unica W1G"/>
          <w:lang w:val="en-US"/>
        </w:rPr>
      </w:pPr>
      <w:r w:rsidRPr="008F3E6B">
        <w:rPr>
          <w:rFonts w:ascii="Neue Haas Unica W1G" w:hAnsi="Neue Haas Unica W1G"/>
          <w:lang w:val="en-US"/>
        </w:rPr>
        <w:t xml:space="preserve">Please provide a project proposal (5000 characters maximum including spaces. You can extend the answer box below, as long as you stay within the 5000 characters limit). </w:t>
      </w:r>
    </w:p>
    <w:p w14:paraId="6CD88EBE" w14:textId="49A93AB2" w:rsidR="00F625A4" w:rsidRPr="008F3E6B" w:rsidRDefault="1E7204EA" w:rsidP="0089023A">
      <w:pPr>
        <w:spacing w:line="240" w:lineRule="auto"/>
        <w:rPr>
          <w:rFonts w:ascii="Neue Haas Unica W1G" w:hAnsi="Neue Haas Unica W1G"/>
          <w:lang w:val="en-US"/>
        </w:rPr>
      </w:pPr>
      <w:r w:rsidRPr="008F3E6B">
        <w:rPr>
          <w:rFonts w:ascii="Neue Haas Unica W1G" w:hAnsi="Neue Haas Unica W1G"/>
          <w:lang w:val="en-US"/>
        </w:rPr>
        <w:t xml:space="preserve">Please keep in mind that: </w:t>
      </w:r>
    </w:p>
    <w:p w14:paraId="435F0259" w14:textId="5DDCC658" w:rsidR="00F625A4" w:rsidRDefault="1E7204EA" w:rsidP="0089023A">
      <w:pPr>
        <w:spacing w:line="240" w:lineRule="auto"/>
        <w:rPr>
          <w:rFonts w:ascii="Neue Haas Unica W1G" w:hAnsi="Neue Haas Unica W1G"/>
          <w:lang w:val="en-US"/>
        </w:rPr>
      </w:pPr>
      <w:r w:rsidRPr="008F3E6B">
        <w:rPr>
          <w:rFonts w:ascii="Neue Haas Unica W1G" w:hAnsi="Neue Haas Unica W1G"/>
          <w:lang w:val="en-US"/>
        </w:rPr>
        <w:t>- the project proposal should include information about the technique and materials you foresee to use in your work.</w:t>
      </w:r>
    </w:p>
    <w:p w14:paraId="14895FD5" w14:textId="77777777" w:rsidR="00CD7F12" w:rsidRPr="008F3E6B" w:rsidRDefault="00CD7F12" w:rsidP="00CD7F12">
      <w:pPr>
        <w:spacing w:line="240" w:lineRule="auto"/>
        <w:rPr>
          <w:rFonts w:ascii="Neue Haas Unica W1G" w:hAnsi="Neue Haas Unica W1G"/>
          <w:lang w:val="en-US"/>
        </w:rPr>
      </w:pPr>
      <w:r w:rsidRPr="008F3E6B">
        <w:rPr>
          <w:rFonts w:ascii="Neue Haas Unica W1G" w:hAnsi="Neue Haas Unica W1G"/>
          <w:lang w:val="en-US"/>
        </w:rPr>
        <w:t>- the outcome of your project will be showcased at the end of your residency.</w:t>
      </w:r>
    </w:p>
    <w:p w14:paraId="752E2C57" w14:textId="77777777" w:rsidR="00CD7F12" w:rsidRPr="008F3E6B" w:rsidRDefault="00CD7F12" w:rsidP="00CD7F12">
      <w:pPr>
        <w:spacing w:line="240" w:lineRule="auto"/>
        <w:rPr>
          <w:rFonts w:ascii="Neue Haas Unica W1G" w:hAnsi="Neue Haas Unica W1G"/>
          <w:lang w:val="en-US"/>
        </w:rPr>
      </w:pPr>
      <w:r w:rsidRPr="008F3E6B">
        <w:rPr>
          <w:rFonts w:ascii="Neue Haas Unica W1G" w:hAnsi="Neue Haas Unica W1G"/>
          <w:lang w:val="en-US"/>
        </w:rPr>
        <w:t>- it is necessary to demonstrate awareness and concern for environmental sustainability in the topic addressed in your proposal, and/or in the planification, production and afterlife of the project. Priority will be given to projects with a focus on local production and a focus on forms with a limited CO2 footprint in terms of transportation such as video, film, or screen works.</w:t>
      </w:r>
    </w:p>
    <w:tbl>
      <w:tblPr>
        <w:tblStyle w:val="Tabel-Gitter"/>
        <w:tblpPr w:leftFromText="141" w:rightFromText="141" w:vertAnchor="page" w:horzAnchor="margin" w:tblpY="6541"/>
        <w:tblW w:w="0" w:type="auto"/>
        <w:tblLook w:val="04A0" w:firstRow="1" w:lastRow="0" w:firstColumn="1" w:lastColumn="0" w:noHBand="0" w:noVBand="1"/>
      </w:tblPr>
      <w:tblGrid>
        <w:gridCol w:w="10456"/>
      </w:tblGrid>
      <w:tr w:rsidR="00CD7F12" w:rsidRPr="00E266DB" w14:paraId="7EDA10E7" w14:textId="77777777" w:rsidTr="00CD7F12">
        <w:trPr>
          <w:trHeight w:val="70"/>
        </w:trPr>
        <w:tc>
          <w:tcPr>
            <w:tcW w:w="10456" w:type="dxa"/>
          </w:tcPr>
          <w:p w14:paraId="1E1B3FBA" w14:textId="77777777" w:rsidR="00CD7F12" w:rsidRPr="008F3E6B" w:rsidRDefault="00CD7F12" w:rsidP="00CD7F12">
            <w:pPr>
              <w:rPr>
                <w:rFonts w:ascii="Neue Haas Unica W1G" w:hAnsi="Neue Haas Unica W1G"/>
                <w:lang w:val="en-US"/>
              </w:rPr>
            </w:pPr>
          </w:p>
          <w:p w14:paraId="16688A5B" w14:textId="77777777" w:rsidR="00CD7F12" w:rsidRPr="008F3E6B" w:rsidRDefault="00CD7F12" w:rsidP="00CD7F12">
            <w:pPr>
              <w:rPr>
                <w:rFonts w:ascii="Neue Haas Unica W1G" w:hAnsi="Neue Haas Unica W1G"/>
                <w:lang w:val="en-US"/>
              </w:rPr>
            </w:pPr>
          </w:p>
          <w:p w14:paraId="439078FC" w14:textId="77777777" w:rsidR="00CD7F12" w:rsidRPr="008F3E6B" w:rsidRDefault="00CD7F12" w:rsidP="00CD7F12">
            <w:pPr>
              <w:rPr>
                <w:rFonts w:ascii="Neue Haas Unica W1G" w:hAnsi="Neue Haas Unica W1G"/>
                <w:lang w:val="en-US"/>
              </w:rPr>
            </w:pPr>
          </w:p>
          <w:p w14:paraId="187E30AB" w14:textId="77777777" w:rsidR="00CD7F12" w:rsidRPr="008F3E6B" w:rsidRDefault="00CD7F12" w:rsidP="00CD7F12">
            <w:pPr>
              <w:rPr>
                <w:rFonts w:ascii="Neue Haas Unica W1G" w:hAnsi="Neue Haas Unica W1G"/>
                <w:lang w:val="en-US"/>
              </w:rPr>
            </w:pPr>
          </w:p>
          <w:p w14:paraId="3C1DD0C9" w14:textId="77777777" w:rsidR="00CD7F12" w:rsidRPr="008F3E6B" w:rsidRDefault="00CD7F12" w:rsidP="00CD7F12">
            <w:pPr>
              <w:rPr>
                <w:rFonts w:ascii="Neue Haas Unica W1G" w:hAnsi="Neue Haas Unica W1G"/>
                <w:lang w:val="en-US"/>
              </w:rPr>
            </w:pPr>
          </w:p>
          <w:p w14:paraId="5EDF7F7E" w14:textId="77777777" w:rsidR="00CD7F12" w:rsidRPr="008F3E6B" w:rsidRDefault="00CD7F12" w:rsidP="00CD7F12">
            <w:pPr>
              <w:rPr>
                <w:rFonts w:ascii="Neue Haas Unica W1G" w:hAnsi="Neue Haas Unica W1G"/>
                <w:lang w:val="en-US"/>
              </w:rPr>
            </w:pPr>
          </w:p>
          <w:p w14:paraId="3F2AE1C3" w14:textId="77777777" w:rsidR="00CD7F12" w:rsidRPr="008F3E6B" w:rsidRDefault="00CD7F12" w:rsidP="00CD7F12">
            <w:pPr>
              <w:rPr>
                <w:rFonts w:ascii="Neue Haas Unica W1G" w:hAnsi="Neue Haas Unica W1G"/>
                <w:lang w:val="en-US"/>
              </w:rPr>
            </w:pPr>
          </w:p>
          <w:p w14:paraId="6B23B946" w14:textId="77777777" w:rsidR="00CD7F12" w:rsidRPr="008F3E6B" w:rsidRDefault="00CD7F12" w:rsidP="00CD7F12">
            <w:pPr>
              <w:rPr>
                <w:rFonts w:ascii="Neue Haas Unica W1G" w:hAnsi="Neue Haas Unica W1G"/>
                <w:lang w:val="en-US"/>
              </w:rPr>
            </w:pPr>
          </w:p>
          <w:p w14:paraId="54879E8D" w14:textId="77777777" w:rsidR="00CD7F12" w:rsidRPr="008F3E6B" w:rsidRDefault="00CD7F12" w:rsidP="00CD7F12">
            <w:pPr>
              <w:rPr>
                <w:rFonts w:ascii="Neue Haas Unica W1G" w:hAnsi="Neue Haas Unica W1G"/>
                <w:lang w:val="en-US"/>
              </w:rPr>
            </w:pPr>
          </w:p>
          <w:p w14:paraId="71DA6541" w14:textId="77777777" w:rsidR="00CD7F12" w:rsidRPr="008F3E6B" w:rsidRDefault="00CD7F12" w:rsidP="00CD7F12">
            <w:pPr>
              <w:rPr>
                <w:rFonts w:ascii="Neue Haas Unica W1G" w:hAnsi="Neue Haas Unica W1G"/>
                <w:lang w:val="en-US"/>
              </w:rPr>
            </w:pPr>
          </w:p>
          <w:p w14:paraId="626B6D3E" w14:textId="77777777" w:rsidR="00CD7F12" w:rsidRPr="008F3E6B" w:rsidRDefault="00CD7F12" w:rsidP="00CD7F12">
            <w:pPr>
              <w:rPr>
                <w:rFonts w:ascii="Neue Haas Unica W1G" w:hAnsi="Neue Haas Unica W1G"/>
                <w:lang w:val="en-US"/>
              </w:rPr>
            </w:pPr>
          </w:p>
          <w:p w14:paraId="4E4ABC76" w14:textId="77777777" w:rsidR="00CD7F12" w:rsidRPr="008F3E6B" w:rsidRDefault="00CD7F12" w:rsidP="00CD7F12">
            <w:pPr>
              <w:rPr>
                <w:rFonts w:ascii="Neue Haas Unica W1G" w:hAnsi="Neue Haas Unica W1G"/>
                <w:lang w:val="en-US"/>
              </w:rPr>
            </w:pPr>
          </w:p>
          <w:p w14:paraId="242CEC03" w14:textId="77777777" w:rsidR="00CD7F12" w:rsidRPr="008F3E6B" w:rsidRDefault="00CD7F12" w:rsidP="00CD7F12">
            <w:pPr>
              <w:rPr>
                <w:rFonts w:ascii="Neue Haas Unica W1G" w:hAnsi="Neue Haas Unica W1G"/>
                <w:lang w:val="en-US"/>
              </w:rPr>
            </w:pPr>
          </w:p>
          <w:p w14:paraId="6A66ED34" w14:textId="77777777" w:rsidR="00CD7F12" w:rsidRPr="008F3E6B" w:rsidRDefault="00CD7F12" w:rsidP="00CD7F12">
            <w:pPr>
              <w:rPr>
                <w:rFonts w:ascii="Neue Haas Unica W1G" w:hAnsi="Neue Haas Unica W1G"/>
                <w:lang w:val="en-US"/>
              </w:rPr>
            </w:pPr>
          </w:p>
          <w:p w14:paraId="09A6D3FD" w14:textId="77777777" w:rsidR="00CD7F12" w:rsidRPr="008F3E6B" w:rsidRDefault="00CD7F12" w:rsidP="00CD7F12">
            <w:pPr>
              <w:rPr>
                <w:rFonts w:ascii="Neue Haas Unica W1G" w:hAnsi="Neue Haas Unica W1G"/>
                <w:lang w:val="en-US"/>
              </w:rPr>
            </w:pPr>
          </w:p>
          <w:p w14:paraId="601F3A32" w14:textId="77777777" w:rsidR="00CD7F12" w:rsidRPr="008F3E6B" w:rsidRDefault="00CD7F12" w:rsidP="00CD7F12">
            <w:pPr>
              <w:rPr>
                <w:rFonts w:ascii="Neue Haas Unica W1G" w:hAnsi="Neue Haas Unica W1G"/>
                <w:lang w:val="en-US"/>
              </w:rPr>
            </w:pPr>
          </w:p>
          <w:p w14:paraId="29086D3A" w14:textId="77777777" w:rsidR="00CD7F12" w:rsidRPr="008F3E6B" w:rsidRDefault="00CD7F12" w:rsidP="00CD7F12">
            <w:pPr>
              <w:rPr>
                <w:rFonts w:ascii="Neue Haas Unica W1G" w:hAnsi="Neue Haas Unica W1G"/>
                <w:lang w:val="en-US"/>
              </w:rPr>
            </w:pPr>
          </w:p>
          <w:p w14:paraId="43531479" w14:textId="77777777" w:rsidR="00CD7F12" w:rsidRPr="008F3E6B" w:rsidRDefault="00CD7F12" w:rsidP="00CD7F12">
            <w:pPr>
              <w:rPr>
                <w:rFonts w:ascii="Neue Haas Unica W1G" w:hAnsi="Neue Haas Unica W1G"/>
                <w:lang w:val="en-US"/>
              </w:rPr>
            </w:pPr>
          </w:p>
          <w:p w14:paraId="787D6D61" w14:textId="77777777" w:rsidR="00CD7F12" w:rsidRPr="008F3E6B" w:rsidRDefault="00CD7F12" w:rsidP="00CD7F12">
            <w:pPr>
              <w:rPr>
                <w:rFonts w:ascii="Neue Haas Unica W1G" w:hAnsi="Neue Haas Unica W1G"/>
                <w:lang w:val="en-US"/>
              </w:rPr>
            </w:pPr>
          </w:p>
        </w:tc>
      </w:tr>
    </w:tbl>
    <w:p w14:paraId="431A5009" w14:textId="77777777" w:rsidR="00CD7F12" w:rsidRPr="008F3E6B" w:rsidRDefault="00CD7F12" w:rsidP="0089023A">
      <w:pPr>
        <w:spacing w:line="240" w:lineRule="auto"/>
        <w:rPr>
          <w:rFonts w:ascii="Neue Haas Unica W1G" w:hAnsi="Neue Haas Unica W1G"/>
          <w:lang w:val="en-US"/>
        </w:rPr>
      </w:pPr>
    </w:p>
    <w:p w14:paraId="6237A05A" w14:textId="1D1F5062" w:rsidR="0089023A" w:rsidRPr="008F3E6B" w:rsidRDefault="1E7204EA" w:rsidP="1E7204EA">
      <w:pPr>
        <w:rPr>
          <w:rFonts w:ascii="Neue Haas Unica W1G" w:hAnsi="Neue Haas Unica W1G"/>
          <w:lang w:val="en-US"/>
        </w:rPr>
      </w:pPr>
      <w:r w:rsidRPr="008F3E6B">
        <w:rPr>
          <w:rFonts w:ascii="Neue Haas Unica W1G" w:hAnsi="Neue Haas Unica W1G"/>
          <w:lang w:val="en-US"/>
        </w:rPr>
        <w:lastRenderedPageBreak/>
        <w:t>MOTIVATION</w:t>
      </w:r>
    </w:p>
    <w:p w14:paraId="3E3EFD64" w14:textId="5E87A532" w:rsidR="0089023A" w:rsidRPr="008F3E6B" w:rsidRDefault="1E7204EA" w:rsidP="0089023A">
      <w:pPr>
        <w:rPr>
          <w:rFonts w:ascii="Neue Haas Unica W1G" w:hAnsi="Neue Haas Unica W1G"/>
          <w:lang w:val="en-US"/>
        </w:rPr>
      </w:pPr>
      <w:r w:rsidRPr="008F3E6B">
        <w:rPr>
          <w:rFonts w:ascii="Neue Haas Unica W1G" w:hAnsi="Neue Haas Unica W1G"/>
          <w:lang w:val="en-US"/>
        </w:rPr>
        <w:t>Please highlight the connection(s) you identify between the French context and your practice or current area of interest (1200 characters maximum including spaces. You can extend the answer box below as long as you stay within the 1200 characters limit).</w:t>
      </w:r>
    </w:p>
    <w:tbl>
      <w:tblPr>
        <w:tblStyle w:val="Tabel-Gitter"/>
        <w:tblW w:w="10485" w:type="dxa"/>
        <w:tblLook w:val="04A0" w:firstRow="1" w:lastRow="0" w:firstColumn="1" w:lastColumn="0" w:noHBand="0" w:noVBand="1"/>
      </w:tblPr>
      <w:tblGrid>
        <w:gridCol w:w="10485"/>
      </w:tblGrid>
      <w:tr w:rsidR="00E010A0" w:rsidRPr="00E266DB" w14:paraId="28FF6E81" w14:textId="77777777" w:rsidTr="008F3E6B">
        <w:trPr>
          <w:trHeight w:val="8212"/>
        </w:trPr>
        <w:tc>
          <w:tcPr>
            <w:tcW w:w="10485" w:type="dxa"/>
          </w:tcPr>
          <w:p w14:paraId="74ACECA5" w14:textId="77777777" w:rsidR="00E010A0" w:rsidRPr="00C42B2D" w:rsidRDefault="00E010A0" w:rsidP="00E00BD4">
            <w:pPr>
              <w:spacing w:after="160"/>
              <w:rPr>
                <w:rFonts w:ascii="Neue Haas Unica W1G" w:hAnsi="Neue Haas Unica W1G"/>
                <w:lang w:val="en-US"/>
              </w:rPr>
            </w:pPr>
          </w:p>
        </w:tc>
      </w:tr>
    </w:tbl>
    <w:p w14:paraId="761B16D3" w14:textId="77777777" w:rsidR="008F3E6B" w:rsidRDefault="008F3E6B" w:rsidP="006C1BF7">
      <w:pPr>
        <w:pStyle w:val="NormalWeb"/>
        <w:rPr>
          <w:rFonts w:ascii="Neue Haas Unica W1G" w:hAnsi="Neue Haas Unica W1G"/>
          <w:lang w:val="en-US"/>
        </w:rPr>
      </w:pPr>
    </w:p>
    <w:p w14:paraId="3BB2EDD4" w14:textId="77777777" w:rsidR="008F3E6B" w:rsidRDefault="008F3E6B" w:rsidP="006C1BF7">
      <w:pPr>
        <w:pStyle w:val="NormalWeb"/>
        <w:rPr>
          <w:rFonts w:ascii="Neue Haas Unica W1G" w:hAnsi="Neue Haas Unica W1G"/>
          <w:lang w:val="en-US"/>
        </w:rPr>
      </w:pPr>
    </w:p>
    <w:p w14:paraId="628BDDEA" w14:textId="77777777" w:rsidR="008F3E6B" w:rsidRDefault="008F3E6B" w:rsidP="006C1BF7">
      <w:pPr>
        <w:pStyle w:val="NormalWeb"/>
        <w:rPr>
          <w:rFonts w:ascii="Neue Haas Unica W1G" w:hAnsi="Neue Haas Unica W1G"/>
          <w:lang w:val="en-US"/>
        </w:rPr>
      </w:pPr>
    </w:p>
    <w:p w14:paraId="55ED8047" w14:textId="5A5AA57F" w:rsidR="00AC1FB4" w:rsidRPr="008F3E6B" w:rsidRDefault="00AC1FB4" w:rsidP="006C1BF7">
      <w:pPr>
        <w:pStyle w:val="NormalWeb"/>
        <w:rPr>
          <w:rFonts w:ascii="Neue Haas Unica W1G" w:hAnsi="Neue Haas Unica W1G"/>
          <w:lang w:val="en-US"/>
        </w:rPr>
      </w:pPr>
      <w:r w:rsidRPr="008F3E6B">
        <w:rPr>
          <w:rFonts w:ascii="Neue Haas Unica W1G" w:hAnsi="Neue Haas Unica W1G"/>
          <w:lang w:val="en-US"/>
        </w:rPr>
        <w:lastRenderedPageBreak/>
        <w:t>CV</w:t>
      </w:r>
    </w:p>
    <w:p w14:paraId="1B16B6C8" w14:textId="55A27EF6" w:rsidR="004D7720" w:rsidRPr="008F3E6B" w:rsidRDefault="006C1BF7" w:rsidP="006C1BF7">
      <w:pPr>
        <w:pStyle w:val="NormalWeb"/>
        <w:rPr>
          <w:rFonts w:ascii="Neue Haas Unica W1G" w:hAnsi="Neue Haas Unica W1G"/>
          <w:lang w:val="en-US"/>
        </w:rPr>
      </w:pPr>
      <w:r w:rsidRPr="008F3E6B">
        <w:rPr>
          <w:rFonts w:ascii="Neue Haas Unica W1G" w:hAnsi="Neue Haas Unica W1G"/>
          <w:lang w:val="en-US"/>
        </w:rPr>
        <w:t xml:space="preserve">Please list </w:t>
      </w:r>
      <w:r w:rsidR="0022225D" w:rsidRPr="008F3E6B">
        <w:rPr>
          <w:rFonts w:ascii="Neue Haas Unica W1G" w:hAnsi="Neue Haas Unica W1G"/>
          <w:lang w:val="en-US"/>
        </w:rPr>
        <w:t>your art CV (1 page maximum)</w:t>
      </w:r>
    </w:p>
    <w:tbl>
      <w:tblPr>
        <w:tblStyle w:val="Tabel-Gitter"/>
        <w:tblW w:w="10485" w:type="dxa"/>
        <w:tblLook w:val="04A0" w:firstRow="1" w:lastRow="0" w:firstColumn="1" w:lastColumn="0" w:noHBand="0" w:noVBand="1"/>
      </w:tblPr>
      <w:tblGrid>
        <w:gridCol w:w="10485"/>
      </w:tblGrid>
      <w:tr w:rsidR="004D7720" w:rsidRPr="00E266DB" w14:paraId="35E48E59" w14:textId="77777777" w:rsidTr="005F12B5">
        <w:trPr>
          <w:trHeight w:val="40"/>
        </w:trPr>
        <w:tc>
          <w:tcPr>
            <w:tcW w:w="10485" w:type="dxa"/>
          </w:tcPr>
          <w:p w14:paraId="2F9F4BD5" w14:textId="77777777" w:rsidR="004D7720" w:rsidRDefault="004D7720" w:rsidP="00E00BD4">
            <w:pPr>
              <w:spacing w:after="160"/>
              <w:rPr>
                <w:rFonts w:ascii="Neue Haas Unica W1G" w:hAnsi="Neue Haas Unica W1G"/>
                <w:lang w:val="en-US"/>
              </w:rPr>
            </w:pPr>
          </w:p>
          <w:p w14:paraId="0ED1BA84" w14:textId="77777777" w:rsidR="006C1BF7" w:rsidRDefault="006C1BF7" w:rsidP="00E00BD4">
            <w:pPr>
              <w:spacing w:after="160"/>
              <w:rPr>
                <w:rFonts w:ascii="Neue Haas Unica W1G" w:hAnsi="Neue Haas Unica W1G"/>
                <w:lang w:val="en-US"/>
              </w:rPr>
            </w:pPr>
          </w:p>
          <w:p w14:paraId="08B894A9" w14:textId="77777777" w:rsidR="006C1BF7" w:rsidRDefault="006C1BF7" w:rsidP="00E00BD4">
            <w:pPr>
              <w:spacing w:after="160"/>
              <w:rPr>
                <w:rFonts w:ascii="Neue Haas Unica W1G" w:hAnsi="Neue Haas Unica W1G"/>
                <w:lang w:val="en-US"/>
              </w:rPr>
            </w:pPr>
          </w:p>
          <w:p w14:paraId="2765FAEF" w14:textId="77777777" w:rsidR="006C1BF7" w:rsidRDefault="006C1BF7" w:rsidP="00E00BD4">
            <w:pPr>
              <w:spacing w:after="160"/>
              <w:rPr>
                <w:rFonts w:ascii="Neue Haas Unica W1G" w:hAnsi="Neue Haas Unica W1G"/>
                <w:lang w:val="en-US"/>
              </w:rPr>
            </w:pPr>
          </w:p>
          <w:p w14:paraId="72F87FD5" w14:textId="77777777" w:rsidR="006C1BF7" w:rsidRDefault="006C1BF7" w:rsidP="00E00BD4">
            <w:pPr>
              <w:spacing w:after="160"/>
              <w:rPr>
                <w:rFonts w:ascii="Neue Haas Unica W1G" w:hAnsi="Neue Haas Unica W1G"/>
                <w:lang w:val="en-US"/>
              </w:rPr>
            </w:pPr>
          </w:p>
          <w:p w14:paraId="210A1DBE" w14:textId="77777777" w:rsidR="006C1BF7" w:rsidRDefault="006C1BF7" w:rsidP="00E00BD4">
            <w:pPr>
              <w:spacing w:after="160"/>
              <w:rPr>
                <w:rFonts w:ascii="Neue Haas Unica W1G" w:hAnsi="Neue Haas Unica W1G"/>
                <w:lang w:val="en-US"/>
              </w:rPr>
            </w:pPr>
          </w:p>
          <w:p w14:paraId="24693979" w14:textId="77777777" w:rsidR="006C1BF7" w:rsidRDefault="006C1BF7" w:rsidP="00E00BD4">
            <w:pPr>
              <w:spacing w:after="160"/>
              <w:rPr>
                <w:rFonts w:ascii="Neue Haas Unica W1G" w:hAnsi="Neue Haas Unica W1G"/>
                <w:lang w:val="en-US"/>
              </w:rPr>
            </w:pPr>
          </w:p>
          <w:p w14:paraId="55AFF559" w14:textId="77777777" w:rsidR="006C1BF7" w:rsidRDefault="006C1BF7" w:rsidP="00E00BD4">
            <w:pPr>
              <w:spacing w:after="160"/>
              <w:rPr>
                <w:rFonts w:ascii="Neue Haas Unica W1G" w:hAnsi="Neue Haas Unica W1G"/>
                <w:lang w:val="en-US"/>
              </w:rPr>
            </w:pPr>
          </w:p>
          <w:p w14:paraId="535A18A7" w14:textId="77777777" w:rsidR="006C1BF7" w:rsidRDefault="006C1BF7" w:rsidP="00E00BD4">
            <w:pPr>
              <w:spacing w:after="160"/>
              <w:rPr>
                <w:rFonts w:ascii="Neue Haas Unica W1G" w:hAnsi="Neue Haas Unica W1G"/>
                <w:lang w:val="en-US"/>
              </w:rPr>
            </w:pPr>
          </w:p>
          <w:p w14:paraId="74F94080" w14:textId="77777777" w:rsidR="006C1BF7" w:rsidRDefault="006C1BF7" w:rsidP="00E00BD4">
            <w:pPr>
              <w:spacing w:after="160"/>
              <w:rPr>
                <w:rFonts w:ascii="Neue Haas Unica W1G" w:hAnsi="Neue Haas Unica W1G"/>
                <w:lang w:val="en-US"/>
              </w:rPr>
            </w:pPr>
          </w:p>
          <w:p w14:paraId="54CE6D1B" w14:textId="77777777" w:rsidR="006C1BF7" w:rsidRDefault="006C1BF7" w:rsidP="00E00BD4">
            <w:pPr>
              <w:spacing w:after="160"/>
              <w:rPr>
                <w:rFonts w:ascii="Neue Haas Unica W1G" w:hAnsi="Neue Haas Unica W1G"/>
                <w:lang w:val="en-US"/>
              </w:rPr>
            </w:pPr>
          </w:p>
          <w:p w14:paraId="45CFEA11" w14:textId="77777777" w:rsidR="006C1BF7" w:rsidRDefault="006C1BF7" w:rsidP="00E00BD4">
            <w:pPr>
              <w:spacing w:after="160"/>
              <w:rPr>
                <w:rFonts w:ascii="Neue Haas Unica W1G" w:hAnsi="Neue Haas Unica W1G"/>
                <w:lang w:val="en-US"/>
              </w:rPr>
            </w:pPr>
          </w:p>
          <w:p w14:paraId="1DF29CD4" w14:textId="77777777" w:rsidR="006C1BF7" w:rsidRDefault="006C1BF7" w:rsidP="00E00BD4">
            <w:pPr>
              <w:spacing w:after="160"/>
              <w:rPr>
                <w:rFonts w:ascii="Neue Haas Unica W1G" w:hAnsi="Neue Haas Unica W1G"/>
                <w:lang w:val="en-US"/>
              </w:rPr>
            </w:pPr>
          </w:p>
          <w:p w14:paraId="1901E479" w14:textId="77777777" w:rsidR="006C1BF7" w:rsidRDefault="006C1BF7" w:rsidP="00E00BD4">
            <w:pPr>
              <w:spacing w:after="160"/>
              <w:rPr>
                <w:rFonts w:ascii="Neue Haas Unica W1G" w:hAnsi="Neue Haas Unica W1G"/>
                <w:lang w:val="en-US"/>
              </w:rPr>
            </w:pPr>
          </w:p>
          <w:p w14:paraId="2FBB7699" w14:textId="77777777" w:rsidR="006C1BF7" w:rsidRDefault="006C1BF7" w:rsidP="00E00BD4">
            <w:pPr>
              <w:spacing w:after="160"/>
              <w:rPr>
                <w:rFonts w:ascii="Neue Haas Unica W1G" w:hAnsi="Neue Haas Unica W1G"/>
                <w:lang w:val="en-US"/>
              </w:rPr>
            </w:pPr>
          </w:p>
          <w:p w14:paraId="2D9598B5" w14:textId="77777777" w:rsidR="006C1BF7" w:rsidRDefault="006C1BF7" w:rsidP="00E00BD4">
            <w:pPr>
              <w:spacing w:after="160"/>
              <w:rPr>
                <w:rFonts w:ascii="Neue Haas Unica W1G" w:hAnsi="Neue Haas Unica W1G"/>
                <w:lang w:val="en-US"/>
              </w:rPr>
            </w:pPr>
          </w:p>
          <w:p w14:paraId="06C7D9E2" w14:textId="77777777" w:rsidR="006C1BF7" w:rsidRDefault="006C1BF7" w:rsidP="00E00BD4">
            <w:pPr>
              <w:spacing w:after="160"/>
              <w:rPr>
                <w:rFonts w:ascii="Neue Haas Unica W1G" w:hAnsi="Neue Haas Unica W1G"/>
                <w:lang w:val="en-US"/>
              </w:rPr>
            </w:pPr>
          </w:p>
          <w:p w14:paraId="2AAF020F" w14:textId="77777777" w:rsidR="006C1BF7" w:rsidRDefault="006C1BF7" w:rsidP="00E00BD4">
            <w:pPr>
              <w:spacing w:after="160"/>
              <w:rPr>
                <w:rFonts w:ascii="Neue Haas Unica W1G" w:hAnsi="Neue Haas Unica W1G"/>
                <w:lang w:val="en-US"/>
              </w:rPr>
            </w:pPr>
          </w:p>
          <w:p w14:paraId="60806E55" w14:textId="77777777" w:rsidR="006C1BF7" w:rsidRDefault="006C1BF7" w:rsidP="00E00BD4">
            <w:pPr>
              <w:spacing w:after="160"/>
              <w:rPr>
                <w:rFonts w:ascii="Neue Haas Unica W1G" w:hAnsi="Neue Haas Unica W1G"/>
                <w:lang w:val="en-US"/>
              </w:rPr>
            </w:pPr>
          </w:p>
          <w:p w14:paraId="6AF49BC9" w14:textId="77777777" w:rsidR="006C1BF7" w:rsidRDefault="006C1BF7" w:rsidP="00E00BD4">
            <w:pPr>
              <w:spacing w:after="160"/>
              <w:rPr>
                <w:rFonts w:ascii="Neue Haas Unica W1G" w:hAnsi="Neue Haas Unica W1G"/>
                <w:lang w:val="en-US"/>
              </w:rPr>
            </w:pPr>
          </w:p>
          <w:p w14:paraId="12D9B4DC" w14:textId="77777777" w:rsidR="006C1BF7" w:rsidRDefault="006C1BF7" w:rsidP="00E00BD4">
            <w:pPr>
              <w:spacing w:after="160"/>
              <w:rPr>
                <w:rFonts w:ascii="Neue Haas Unica W1G" w:hAnsi="Neue Haas Unica W1G"/>
                <w:lang w:val="en-US"/>
              </w:rPr>
            </w:pPr>
          </w:p>
          <w:p w14:paraId="09379F3D" w14:textId="77777777" w:rsidR="006C1BF7" w:rsidRPr="00C42B2D" w:rsidRDefault="006C1BF7" w:rsidP="00E00BD4">
            <w:pPr>
              <w:spacing w:after="160"/>
              <w:rPr>
                <w:rFonts w:ascii="Neue Haas Unica W1G" w:hAnsi="Neue Haas Unica W1G"/>
                <w:lang w:val="en-US"/>
              </w:rPr>
            </w:pPr>
          </w:p>
        </w:tc>
      </w:tr>
    </w:tbl>
    <w:p w14:paraId="36846D67" w14:textId="52433ACE" w:rsidR="00670048" w:rsidRPr="008F3E6B" w:rsidRDefault="00270D84" w:rsidP="00670048">
      <w:pPr>
        <w:pStyle w:val="NormalWeb"/>
        <w:rPr>
          <w:rFonts w:ascii="Neue Haas Unica W1G" w:hAnsi="Neue Haas Unica W1G"/>
          <w:lang w:val="en-US"/>
        </w:rPr>
      </w:pPr>
      <w:r w:rsidRPr="008F3E6B">
        <w:rPr>
          <w:rFonts w:ascii="Neue Haas Unica W1G" w:hAnsi="Neue Haas Unica W1G"/>
          <w:lang w:val="en-US"/>
        </w:rPr>
        <w:lastRenderedPageBreak/>
        <w:t>Please share images a</w:t>
      </w:r>
      <w:r w:rsidR="00670048" w:rsidRPr="008F3E6B">
        <w:rPr>
          <w:rFonts w:ascii="Neue Haas Unica W1G" w:hAnsi="Neue Haas Unica W1G"/>
          <w:lang w:val="en-US"/>
        </w:rPr>
        <w:t>nd accompanying textual descriptions of your previous work (max 4 pages)</w:t>
      </w:r>
      <w:r w:rsidR="00F47C49" w:rsidRPr="008F3E6B">
        <w:rPr>
          <w:rFonts w:ascii="Neue Haas Unica W1G" w:hAnsi="Neue Haas Unica W1G"/>
          <w:lang w:val="en-US"/>
        </w:rPr>
        <w:t>:</w:t>
      </w:r>
    </w:p>
    <w:tbl>
      <w:tblPr>
        <w:tblStyle w:val="Tabel-Gitter"/>
        <w:tblW w:w="10485" w:type="dxa"/>
        <w:tblLook w:val="04A0" w:firstRow="1" w:lastRow="0" w:firstColumn="1" w:lastColumn="0" w:noHBand="0" w:noVBand="1"/>
      </w:tblPr>
      <w:tblGrid>
        <w:gridCol w:w="10485"/>
      </w:tblGrid>
      <w:tr w:rsidR="00670048" w:rsidRPr="00E266DB" w14:paraId="3F4250C2" w14:textId="77777777" w:rsidTr="00AC1FB4">
        <w:trPr>
          <w:trHeight w:val="10757"/>
        </w:trPr>
        <w:tc>
          <w:tcPr>
            <w:tcW w:w="10485" w:type="dxa"/>
          </w:tcPr>
          <w:p w14:paraId="3D436680" w14:textId="77777777" w:rsidR="00670048" w:rsidRDefault="00670048" w:rsidP="00B230F4">
            <w:pPr>
              <w:spacing w:after="160"/>
              <w:rPr>
                <w:rFonts w:ascii="Neue Haas Unica W1G" w:hAnsi="Neue Haas Unica W1G"/>
                <w:lang w:val="en-US"/>
              </w:rPr>
            </w:pPr>
          </w:p>
          <w:p w14:paraId="5DC00554" w14:textId="77777777" w:rsidR="00670048" w:rsidRDefault="00670048" w:rsidP="00B230F4">
            <w:pPr>
              <w:spacing w:after="160"/>
              <w:rPr>
                <w:rFonts w:ascii="Neue Haas Unica W1G" w:hAnsi="Neue Haas Unica W1G"/>
                <w:lang w:val="en-US"/>
              </w:rPr>
            </w:pPr>
          </w:p>
          <w:p w14:paraId="2A9956A3" w14:textId="77777777" w:rsidR="00670048" w:rsidRDefault="00670048" w:rsidP="00B230F4">
            <w:pPr>
              <w:spacing w:after="160"/>
              <w:rPr>
                <w:rFonts w:ascii="Neue Haas Unica W1G" w:hAnsi="Neue Haas Unica W1G"/>
                <w:lang w:val="en-US"/>
              </w:rPr>
            </w:pPr>
          </w:p>
          <w:p w14:paraId="579D6D00" w14:textId="77777777" w:rsidR="00670048" w:rsidRDefault="00670048" w:rsidP="00B230F4">
            <w:pPr>
              <w:spacing w:after="160"/>
              <w:rPr>
                <w:rFonts w:ascii="Neue Haas Unica W1G" w:hAnsi="Neue Haas Unica W1G"/>
                <w:lang w:val="en-US"/>
              </w:rPr>
            </w:pPr>
          </w:p>
          <w:p w14:paraId="4D6B8545" w14:textId="77777777" w:rsidR="00670048" w:rsidRDefault="00670048" w:rsidP="00B230F4">
            <w:pPr>
              <w:spacing w:after="160"/>
              <w:rPr>
                <w:rFonts w:ascii="Neue Haas Unica W1G" w:hAnsi="Neue Haas Unica W1G"/>
                <w:lang w:val="en-US"/>
              </w:rPr>
            </w:pPr>
          </w:p>
          <w:p w14:paraId="30E493F7" w14:textId="77777777" w:rsidR="00670048" w:rsidRDefault="00670048" w:rsidP="00B230F4">
            <w:pPr>
              <w:spacing w:after="160"/>
              <w:rPr>
                <w:rFonts w:ascii="Neue Haas Unica W1G" w:hAnsi="Neue Haas Unica W1G"/>
                <w:lang w:val="en-US"/>
              </w:rPr>
            </w:pPr>
          </w:p>
          <w:p w14:paraId="4C0D33C9" w14:textId="77777777" w:rsidR="00670048" w:rsidRDefault="00670048" w:rsidP="00B230F4">
            <w:pPr>
              <w:spacing w:after="160"/>
              <w:rPr>
                <w:rFonts w:ascii="Neue Haas Unica W1G" w:hAnsi="Neue Haas Unica W1G"/>
                <w:lang w:val="en-US"/>
              </w:rPr>
            </w:pPr>
          </w:p>
          <w:p w14:paraId="318883AE" w14:textId="77777777" w:rsidR="00670048" w:rsidRDefault="00670048" w:rsidP="00B230F4">
            <w:pPr>
              <w:spacing w:after="160"/>
              <w:rPr>
                <w:rFonts w:ascii="Neue Haas Unica W1G" w:hAnsi="Neue Haas Unica W1G"/>
                <w:lang w:val="en-US"/>
              </w:rPr>
            </w:pPr>
          </w:p>
          <w:p w14:paraId="5D3085FF" w14:textId="77777777" w:rsidR="00670048" w:rsidRDefault="00670048" w:rsidP="00B230F4">
            <w:pPr>
              <w:spacing w:after="160"/>
              <w:rPr>
                <w:rFonts w:ascii="Neue Haas Unica W1G" w:hAnsi="Neue Haas Unica W1G"/>
                <w:lang w:val="en-US"/>
              </w:rPr>
            </w:pPr>
          </w:p>
          <w:p w14:paraId="29917509" w14:textId="77777777" w:rsidR="00670048" w:rsidRDefault="00670048" w:rsidP="00B230F4">
            <w:pPr>
              <w:spacing w:after="160"/>
              <w:rPr>
                <w:rFonts w:ascii="Neue Haas Unica W1G" w:hAnsi="Neue Haas Unica W1G"/>
                <w:lang w:val="en-US"/>
              </w:rPr>
            </w:pPr>
          </w:p>
          <w:p w14:paraId="4C43953D" w14:textId="77777777" w:rsidR="00670048" w:rsidRDefault="00670048" w:rsidP="00B230F4">
            <w:pPr>
              <w:spacing w:after="160"/>
              <w:rPr>
                <w:rFonts w:ascii="Neue Haas Unica W1G" w:hAnsi="Neue Haas Unica W1G"/>
                <w:lang w:val="en-US"/>
              </w:rPr>
            </w:pPr>
          </w:p>
          <w:p w14:paraId="57C11D20" w14:textId="77777777" w:rsidR="00670048" w:rsidRDefault="00670048" w:rsidP="00B230F4">
            <w:pPr>
              <w:spacing w:after="160"/>
              <w:rPr>
                <w:rFonts w:ascii="Neue Haas Unica W1G" w:hAnsi="Neue Haas Unica W1G"/>
                <w:lang w:val="en-US"/>
              </w:rPr>
            </w:pPr>
          </w:p>
          <w:p w14:paraId="268737E8" w14:textId="77777777" w:rsidR="00670048" w:rsidRDefault="00670048" w:rsidP="00B230F4">
            <w:pPr>
              <w:spacing w:after="160"/>
              <w:rPr>
                <w:rFonts w:ascii="Neue Haas Unica W1G" w:hAnsi="Neue Haas Unica W1G"/>
                <w:lang w:val="en-US"/>
              </w:rPr>
            </w:pPr>
          </w:p>
          <w:p w14:paraId="2C788C9C" w14:textId="77777777" w:rsidR="00670048" w:rsidRDefault="00670048" w:rsidP="00B230F4">
            <w:pPr>
              <w:spacing w:after="160"/>
              <w:rPr>
                <w:rFonts w:ascii="Neue Haas Unica W1G" w:hAnsi="Neue Haas Unica W1G"/>
                <w:lang w:val="en-US"/>
              </w:rPr>
            </w:pPr>
          </w:p>
          <w:p w14:paraId="27B70188" w14:textId="77777777" w:rsidR="00670048" w:rsidRDefault="00670048" w:rsidP="00B230F4">
            <w:pPr>
              <w:spacing w:after="160"/>
              <w:rPr>
                <w:rFonts w:ascii="Neue Haas Unica W1G" w:hAnsi="Neue Haas Unica W1G"/>
                <w:lang w:val="en-US"/>
              </w:rPr>
            </w:pPr>
          </w:p>
          <w:p w14:paraId="32C29579" w14:textId="77777777" w:rsidR="00670048" w:rsidRDefault="00670048" w:rsidP="00B230F4">
            <w:pPr>
              <w:spacing w:after="160"/>
              <w:rPr>
                <w:rFonts w:ascii="Neue Haas Unica W1G" w:hAnsi="Neue Haas Unica W1G"/>
                <w:lang w:val="en-US"/>
              </w:rPr>
            </w:pPr>
          </w:p>
          <w:p w14:paraId="6DED1F57" w14:textId="77777777" w:rsidR="00670048" w:rsidRDefault="00670048" w:rsidP="00B230F4">
            <w:pPr>
              <w:spacing w:after="160"/>
              <w:rPr>
                <w:rFonts w:ascii="Neue Haas Unica W1G" w:hAnsi="Neue Haas Unica W1G"/>
                <w:lang w:val="en-US"/>
              </w:rPr>
            </w:pPr>
          </w:p>
          <w:p w14:paraId="3CD84B62" w14:textId="77777777" w:rsidR="00670048" w:rsidRDefault="00670048" w:rsidP="00B230F4">
            <w:pPr>
              <w:spacing w:after="160"/>
              <w:rPr>
                <w:rFonts w:ascii="Neue Haas Unica W1G" w:hAnsi="Neue Haas Unica W1G"/>
                <w:lang w:val="en-US"/>
              </w:rPr>
            </w:pPr>
          </w:p>
          <w:p w14:paraId="50D0D554" w14:textId="77777777" w:rsidR="00670048" w:rsidRDefault="00670048" w:rsidP="00B230F4">
            <w:pPr>
              <w:spacing w:after="160"/>
              <w:rPr>
                <w:rFonts w:ascii="Neue Haas Unica W1G" w:hAnsi="Neue Haas Unica W1G"/>
                <w:lang w:val="en-US"/>
              </w:rPr>
            </w:pPr>
          </w:p>
          <w:p w14:paraId="7694D27A" w14:textId="77777777" w:rsidR="00670048" w:rsidRDefault="00670048" w:rsidP="00B230F4">
            <w:pPr>
              <w:spacing w:after="160"/>
              <w:rPr>
                <w:rFonts w:ascii="Neue Haas Unica W1G" w:hAnsi="Neue Haas Unica W1G"/>
                <w:lang w:val="en-US"/>
              </w:rPr>
            </w:pPr>
          </w:p>
          <w:p w14:paraId="465B7FCA" w14:textId="77777777" w:rsidR="00670048" w:rsidRPr="00C42B2D" w:rsidRDefault="00670048" w:rsidP="00B230F4">
            <w:pPr>
              <w:spacing w:after="160"/>
              <w:rPr>
                <w:rFonts w:ascii="Neue Haas Unica W1G" w:hAnsi="Neue Haas Unica W1G"/>
                <w:lang w:val="en-US"/>
              </w:rPr>
            </w:pPr>
          </w:p>
        </w:tc>
      </w:tr>
    </w:tbl>
    <w:p w14:paraId="1FAB56AB" w14:textId="77777777" w:rsidR="00670048" w:rsidRPr="008F3E6B" w:rsidRDefault="00670048" w:rsidP="00C237C8">
      <w:pPr>
        <w:pStyle w:val="NormalWeb"/>
        <w:rPr>
          <w:rFonts w:ascii="Neue Haas Unica W1G" w:hAnsi="Neue Haas Unica W1G"/>
          <w:sz w:val="22"/>
          <w:szCs w:val="22"/>
          <w:lang w:val="en-US"/>
        </w:rPr>
      </w:pPr>
    </w:p>
    <w:tbl>
      <w:tblPr>
        <w:tblStyle w:val="Tabel-Gitter"/>
        <w:tblW w:w="0" w:type="auto"/>
        <w:tblLook w:val="04A0" w:firstRow="1" w:lastRow="0" w:firstColumn="1" w:lastColumn="0" w:noHBand="0" w:noVBand="1"/>
      </w:tblPr>
      <w:tblGrid>
        <w:gridCol w:w="10456"/>
      </w:tblGrid>
      <w:tr w:rsidR="00AC1FB4" w:rsidRPr="00E266DB" w14:paraId="1D528409" w14:textId="77777777" w:rsidTr="00AC1FB4">
        <w:trPr>
          <w:trHeight w:val="11062"/>
        </w:trPr>
        <w:tc>
          <w:tcPr>
            <w:tcW w:w="10456" w:type="dxa"/>
          </w:tcPr>
          <w:p w14:paraId="65DAFE16" w14:textId="77777777" w:rsidR="00AC1FB4" w:rsidRPr="008F3E6B" w:rsidRDefault="00AC1FB4" w:rsidP="00C237C8">
            <w:pPr>
              <w:pStyle w:val="NormalWeb"/>
              <w:rPr>
                <w:rFonts w:ascii="Neue Haas Unica W1G" w:hAnsi="Neue Haas Unica W1G"/>
                <w:sz w:val="22"/>
                <w:szCs w:val="22"/>
                <w:lang w:val="en-US"/>
              </w:rPr>
            </w:pPr>
          </w:p>
        </w:tc>
      </w:tr>
    </w:tbl>
    <w:p w14:paraId="092F2E28" w14:textId="77777777" w:rsidR="00AC1FB4" w:rsidRPr="008F3E6B" w:rsidRDefault="00AC1FB4" w:rsidP="00C237C8">
      <w:pPr>
        <w:pStyle w:val="NormalWeb"/>
        <w:rPr>
          <w:rFonts w:ascii="Neue Haas Unica W1G" w:hAnsi="Neue Haas Unica W1G"/>
          <w:sz w:val="22"/>
          <w:szCs w:val="22"/>
          <w:lang w:val="en-US"/>
        </w:rPr>
      </w:pPr>
    </w:p>
    <w:tbl>
      <w:tblPr>
        <w:tblStyle w:val="Tabel-Gitter"/>
        <w:tblW w:w="0" w:type="auto"/>
        <w:tblLook w:val="04A0" w:firstRow="1" w:lastRow="0" w:firstColumn="1" w:lastColumn="0" w:noHBand="0" w:noVBand="1"/>
      </w:tblPr>
      <w:tblGrid>
        <w:gridCol w:w="10456"/>
      </w:tblGrid>
      <w:tr w:rsidR="00AC1FB4" w:rsidRPr="00E266DB" w14:paraId="34CEF43A" w14:textId="77777777" w:rsidTr="00AC1FB4">
        <w:trPr>
          <w:trHeight w:val="11345"/>
        </w:trPr>
        <w:tc>
          <w:tcPr>
            <w:tcW w:w="10456" w:type="dxa"/>
          </w:tcPr>
          <w:p w14:paraId="64448C80" w14:textId="77777777" w:rsidR="00AC1FB4" w:rsidRPr="008F3E6B" w:rsidRDefault="00AC1FB4" w:rsidP="00C237C8">
            <w:pPr>
              <w:pStyle w:val="NormalWeb"/>
              <w:rPr>
                <w:rFonts w:ascii="Neue Haas Unica W1G" w:hAnsi="Neue Haas Unica W1G"/>
                <w:sz w:val="22"/>
                <w:szCs w:val="22"/>
                <w:lang w:val="en-US"/>
              </w:rPr>
            </w:pPr>
          </w:p>
        </w:tc>
      </w:tr>
    </w:tbl>
    <w:p w14:paraId="17360485" w14:textId="77777777" w:rsidR="00AC1FB4" w:rsidRPr="008F3E6B" w:rsidRDefault="00AC1FB4" w:rsidP="00C237C8">
      <w:pPr>
        <w:pStyle w:val="NormalWeb"/>
        <w:rPr>
          <w:rFonts w:ascii="Neue Haas Unica W1G" w:hAnsi="Neue Haas Unica W1G"/>
          <w:sz w:val="22"/>
          <w:szCs w:val="22"/>
          <w:lang w:val="en-US"/>
        </w:rPr>
      </w:pPr>
    </w:p>
    <w:tbl>
      <w:tblPr>
        <w:tblStyle w:val="Tabel-Gitter"/>
        <w:tblW w:w="0" w:type="auto"/>
        <w:tblLook w:val="04A0" w:firstRow="1" w:lastRow="0" w:firstColumn="1" w:lastColumn="0" w:noHBand="0" w:noVBand="1"/>
      </w:tblPr>
      <w:tblGrid>
        <w:gridCol w:w="10456"/>
      </w:tblGrid>
      <w:tr w:rsidR="00AC1FB4" w:rsidRPr="00E266DB" w14:paraId="2FFC68D8" w14:textId="77777777" w:rsidTr="00AC1FB4">
        <w:trPr>
          <w:trHeight w:val="10920"/>
        </w:trPr>
        <w:tc>
          <w:tcPr>
            <w:tcW w:w="10456" w:type="dxa"/>
          </w:tcPr>
          <w:p w14:paraId="52480533" w14:textId="77777777" w:rsidR="00AC1FB4" w:rsidRPr="008F3E6B" w:rsidRDefault="00AC1FB4" w:rsidP="00C237C8">
            <w:pPr>
              <w:pStyle w:val="NormalWeb"/>
              <w:rPr>
                <w:rFonts w:ascii="Neue Haas Unica W1G" w:hAnsi="Neue Haas Unica W1G"/>
                <w:sz w:val="22"/>
                <w:szCs w:val="22"/>
                <w:lang w:val="en-US"/>
              </w:rPr>
            </w:pPr>
          </w:p>
        </w:tc>
      </w:tr>
    </w:tbl>
    <w:p w14:paraId="41AF6E3E" w14:textId="77777777" w:rsidR="00AC1FB4" w:rsidRPr="008F3E6B" w:rsidRDefault="00AC1FB4" w:rsidP="00C237C8">
      <w:pPr>
        <w:pStyle w:val="NormalWeb"/>
        <w:rPr>
          <w:rFonts w:ascii="Neue Haas Unica W1G" w:hAnsi="Neue Haas Unica W1G"/>
          <w:sz w:val="22"/>
          <w:szCs w:val="22"/>
          <w:lang w:val="en-US"/>
        </w:rPr>
      </w:pPr>
    </w:p>
    <w:sectPr w:rsidR="00AC1FB4" w:rsidRPr="008F3E6B" w:rsidSect="00AC1FB4">
      <w:pgSz w:w="11906" w:h="16838"/>
      <w:pgMar w:top="720" w:right="720" w:bottom="3969"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Neue Haas Unica W1G">
    <w:altName w:val="Calibri"/>
    <w:panose1 w:val="020B0504030206020203"/>
    <w:charset w:val="00"/>
    <w:family w:val="swiss"/>
    <w:notTrueType/>
    <w:pitch w:val="variable"/>
    <w:sig w:usb0="A00002AF" w:usb1="0000000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sLAwMTe1sLA0M7BQ0lEKTi0uzszPAykwrAUARg3huywAAAA="/>
  </w:docVars>
  <w:rsids>
    <w:rsidRoot w:val="00E010A0"/>
    <w:rsid w:val="00033E5C"/>
    <w:rsid w:val="000A29FC"/>
    <w:rsid w:val="000C26C9"/>
    <w:rsid w:val="000D105E"/>
    <w:rsid w:val="000F27A3"/>
    <w:rsid w:val="001010CD"/>
    <w:rsid w:val="00102E72"/>
    <w:rsid w:val="001213A2"/>
    <w:rsid w:val="00125BB4"/>
    <w:rsid w:val="001B0689"/>
    <w:rsid w:val="001F0D27"/>
    <w:rsid w:val="00210949"/>
    <w:rsid w:val="0022225D"/>
    <w:rsid w:val="00230F86"/>
    <w:rsid w:val="0024441C"/>
    <w:rsid w:val="00254778"/>
    <w:rsid w:val="00254DE4"/>
    <w:rsid w:val="0026287E"/>
    <w:rsid w:val="00264ED7"/>
    <w:rsid w:val="00270D84"/>
    <w:rsid w:val="00272F52"/>
    <w:rsid w:val="00287C91"/>
    <w:rsid w:val="002A2389"/>
    <w:rsid w:val="002F5AF1"/>
    <w:rsid w:val="00310B7C"/>
    <w:rsid w:val="0032529A"/>
    <w:rsid w:val="003B546B"/>
    <w:rsid w:val="003D61B1"/>
    <w:rsid w:val="003F07B5"/>
    <w:rsid w:val="00405989"/>
    <w:rsid w:val="004245F1"/>
    <w:rsid w:val="00425E8E"/>
    <w:rsid w:val="00437EC1"/>
    <w:rsid w:val="00441CE2"/>
    <w:rsid w:val="004736F5"/>
    <w:rsid w:val="00474689"/>
    <w:rsid w:val="00487AF3"/>
    <w:rsid w:val="0049348C"/>
    <w:rsid w:val="004C2802"/>
    <w:rsid w:val="004C5F89"/>
    <w:rsid w:val="004D15E5"/>
    <w:rsid w:val="004D60A1"/>
    <w:rsid w:val="004D6EC8"/>
    <w:rsid w:val="004D7720"/>
    <w:rsid w:val="00505B50"/>
    <w:rsid w:val="00516CE1"/>
    <w:rsid w:val="00536C41"/>
    <w:rsid w:val="00543E10"/>
    <w:rsid w:val="005473CE"/>
    <w:rsid w:val="00550143"/>
    <w:rsid w:val="005548A0"/>
    <w:rsid w:val="0056777C"/>
    <w:rsid w:val="00571DB3"/>
    <w:rsid w:val="005734DD"/>
    <w:rsid w:val="0057681C"/>
    <w:rsid w:val="005960E4"/>
    <w:rsid w:val="005D1014"/>
    <w:rsid w:val="005D26EE"/>
    <w:rsid w:val="005E6033"/>
    <w:rsid w:val="005F12B5"/>
    <w:rsid w:val="005F395F"/>
    <w:rsid w:val="006160A6"/>
    <w:rsid w:val="006239CF"/>
    <w:rsid w:val="0063568C"/>
    <w:rsid w:val="006425F9"/>
    <w:rsid w:val="006441BC"/>
    <w:rsid w:val="00670048"/>
    <w:rsid w:val="00673331"/>
    <w:rsid w:val="006A251E"/>
    <w:rsid w:val="006A4911"/>
    <w:rsid w:val="006B00A9"/>
    <w:rsid w:val="006B0EB9"/>
    <w:rsid w:val="006C0A8A"/>
    <w:rsid w:val="006C1BF7"/>
    <w:rsid w:val="006D37BF"/>
    <w:rsid w:val="006F6B33"/>
    <w:rsid w:val="00705850"/>
    <w:rsid w:val="007105CD"/>
    <w:rsid w:val="007224B4"/>
    <w:rsid w:val="00733582"/>
    <w:rsid w:val="00761C51"/>
    <w:rsid w:val="007A3C06"/>
    <w:rsid w:val="007B3206"/>
    <w:rsid w:val="007C2EBF"/>
    <w:rsid w:val="007D02ED"/>
    <w:rsid w:val="008443F3"/>
    <w:rsid w:val="0089023A"/>
    <w:rsid w:val="0089061F"/>
    <w:rsid w:val="008C11DB"/>
    <w:rsid w:val="008F0E94"/>
    <w:rsid w:val="008F3E6B"/>
    <w:rsid w:val="00913E96"/>
    <w:rsid w:val="00925ABF"/>
    <w:rsid w:val="00936D6B"/>
    <w:rsid w:val="00955ABA"/>
    <w:rsid w:val="009822E9"/>
    <w:rsid w:val="009D1936"/>
    <w:rsid w:val="009D31E4"/>
    <w:rsid w:val="009F4AC6"/>
    <w:rsid w:val="00A127BB"/>
    <w:rsid w:val="00A33BE5"/>
    <w:rsid w:val="00A3433B"/>
    <w:rsid w:val="00A66241"/>
    <w:rsid w:val="00AA6ABE"/>
    <w:rsid w:val="00AC1FB4"/>
    <w:rsid w:val="00AC4D88"/>
    <w:rsid w:val="00AE5EFF"/>
    <w:rsid w:val="00B044C7"/>
    <w:rsid w:val="00B52760"/>
    <w:rsid w:val="00B5301E"/>
    <w:rsid w:val="00B5642D"/>
    <w:rsid w:val="00B671D6"/>
    <w:rsid w:val="00B72F2F"/>
    <w:rsid w:val="00B83A4D"/>
    <w:rsid w:val="00B87915"/>
    <w:rsid w:val="00BE26D2"/>
    <w:rsid w:val="00C11FF2"/>
    <w:rsid w:val="00C21BEF"/>
    <w:rsid w:val="00C21C5E"/>
    <w:rsid w:val="00C237C8"/>
    <w:rsid w:val="00C42B2D"/>
    <w:rsid w:val="00C769A1"/>
    <w:rsid w:val="00C83869"/>
    <w:rsid w:val="00C900AD"/>
    <w:rsid w:val="00CC3E30"/>
    <w:rsid w:val="00CD7F12"/>
    <w:rsid w:val="00CE4C1D"/>
    <w:rsid w:val="00CE6A98"/>
    <w:rsid w:val="00D210CB"/>
    <w:rsid w:val="00D232F5"/>
    <w:rsid w:val="00D30116"/>
    <w:rsid w:val="00D44C48"/>
    <w:rsid w:val="00D50374"/>
    <w:rsid w:val="00D528BE"/>
    <w:rsid w:val="00D658BE"/>
    <w:rsid w:val="00D701B1"/>
    <w:rsid w:val="00D87E94"/>
    <w:rsid w:val="00D902A1"/>
    <w:rsid w:val="00DC2456"/>
    <w:rsid w:val="00DC2470"/>
    <w:rsid w:val="00DD62A6"/>
    <w:rsid w:val="00DF3F82"/>
    <w:rsid w:val="00E010A0"/>
    <w:rsid w:val="00E266DB"/>
    <w:rsid w:val="00E87EE4"/>
    <w:rsid w:val="00EA1861"/>
    <w:rsid w:val="00EC17D2"/>
    <w:rsid w:val="00EE4645"/>
    <w:rsid w:val="00EF5AEF"/>
    <w:rsid w:val="00F160AB"/>
    <w:rsid w:val="00F2178B"/>
    <w:rsid w:val="00F25EA2"/>
    <w:rsid w:val="00F4249A"/>
    <w:rsid w:val="00F47C49"/>
    <w:rsid w:val="00F57032"/>
    <w:rsid w:val="00F625A4"/>
    <w:rsid w:val="00F6308D"/>
    <w:rsid w:val="00F84A49"/>
    <w:rsid w:val="00F9120A"/>
    <w:rsid w:val="00FA6429"/>
    <w:rsid w:val="00FB3023"/>
    <w:rsid w:val="00FE56EA"/>
    <w:rsid w:val="00FF23DF"/>
    <w:rsid w:val="1E7204E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8672A"/>
  <w15:chartTrackingRefBased/>
  <w15:docId w15:val="{135768FF-5264-4CA9-AFE6-83323F9A3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Intetafsnitsformat">
    <w:name w:val="[Intet afsnitsformat]"/>
    <w:rsid w:val="00E010A0"/>
    <w:pPr>
      <w:autoSpaceDE w:val="0"/>
      <w:autoSpaceDN w:val="0"/>
      <w:adjustRightInd w:val="0"/>
      <w:spacing w:after="0" w:line="288" w:lineRule="auto"/>
      <w:textAlignment w:val="center"/>
    </w:pPr>
    <w:rPr>
      <w:rFonts w:ascii="Minion Pro" w:hAnsi="Minion Pro" w:cs="Minion Pro"/>
      <w:color w:val="000000"/>
      <w:sz w:val="24"/>
      <w:szCs w:val="24"/>
      <w:lang w:val="en-US"/>
    </w:rPr>
  </w:style>
  <w:style w:type="table" w:styleId="Tabel-Gitter">
    <w:name w:val="Table Grid"/>
    <w:basedOn w:val="Tabel-Normal"/>
    <w:uiPriority w:val="39"/>
    <w:rsid w:val="00E01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rdskrifttypeiafsnit"/>
    <w:uiPriority w:val="99"/>
    <w:unhideWhenUsed/>
    <w:rsid w:val="00272F52"/>
    <w:rPr>
      <w:color w:val="0563C1" w:themeColor="hyperlink"/>
      <w:u w:val="single"/>
    </w:rPr>
  </w:style>
  <w:style w:type="character" w:styleId="Ulstomtale">
    <w:name w:val="Unresolved Mention"/>
    <w:basedOn w:val="Standardskrifttypeiafsnit"/>
    <w:uiPriority w:val="99"/>
    <w:semiHidden/>
    <w:unhideWhenUsed/>
    <w:rsid w:val="00272F52"/>
    <w:rPr>
      <w:color w:val="605E5C"/>
      <w:shd w:val="clear" w:color="auto" w:fill="E1DFDD"/>
    </w:rPr>
  </w:style>
  <w:style w:type="character" w:styleId="Kommentarhenvisning">
    <w:name w:val="annotation reference"/>
    <w:basedOn w:val="Standardskrifttypeiafsnit"/>
    <w:uiPriority w:val="99"/>
    <w:semiHidden/>
    <w:unhideWhenUsed/>
    <w:rsid w:val="006A251E"/>
    <w:rPr>
      <w:sz w:val="16"/>
      <w:szCs w:val="16"/>
    </w:rPr>
  </w:style>
  <w:style w:type="paragraph" w:styleId="Kommentartekst">
    <w:name w:val="annotation text"/>
    <w:basedOn w:val="Normal"/>
    <w:link w:val="KommentartekstTegn"/>
    <w:uiPriority w:val="99"/>
    <w:semiHidden/>
    <w:unhideWhenUsed/>
    <w:rsid w:val="006A251E"/>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6A251E"/>
    <w:rPr>
      <w:sz w:val="20"/>
      <w:szCs w:val="20"/>
    </w:rPr>
  </w:style>
  <w:style w:type="paragraph" w:styleId="Kommentaremne">
    <w:name w:val="annotation subject"/>
    <w:basedOn w:val="Kommentartekst"/>
    <w:next w:val="Kommentartekst"/>
    <w:link w:val="KommentaremneTegn"/>
    <w:uiPriority w:val="99"/>
    <w:semiHidden/>
    <w:unhideWhenUsed/>
    <w:rsid w:val="006A251E"/>
    <w:rPr>
      <w:b/>
      <w:bCs/>
    </w:rPr>
  </w:style>
  <w:style w:type="character" w:customStyle="1" w:styleId="KommentaremneTegn">
    <w:name w:val="Kommentaremne Tegn"/>
    <w:basedOn w:val="KommentartekstTegn"/>
    <w:link w:val="Kommentaremne"/>
    <w:uiPriority w:val="99"/>
    <w:semiHidden/>
    <w:rsid w:val="006A251E"/>
    <w:rPr>
      <w:b/>
      <w:bCs/>
      <w:sz w:val="20"/>
      <w:szCs w:val="20"/>
    </w:rPr>
  </w:style>
  <w:style w:type="paragraph" w:styleId="Korrektur">
    <w:name w:val="Revision"/>
    <w:hidden/>
    <w:uiPriority w:val="99"/>
    <w:semiHidden/>
    <w:rsid w:val="00102E72"/>
    <w:pPr>
      <w:spacing w:after="0" w:line="240" w:lineRule="auto"/>
    </w:pPr>
  </w:style>
  <w:style w:type="paragraph" w:styleId="NormalWeb">
    <w:name w:val="Normal (Web)"/>
    <w:basedOn w:val="Normal"/>
    <w:uiPriority w:val="99"/>
    <w:unhideWhenUsed/>
    <w:rsid w:val="006C1BF7"/>
    <w:pPr>
      <w:spacing w:before="100" w:beforeAutospacing="1" w:after="100" w:afterAutospacing="1" w:line="240" w:lineRule="auto"/>
    </w:pPr>
    <w:rPr>
      <w:rFonts w:ascii="Times New Roman" w:eastAsia="Times New Roman" w:hAnsi="Times New Roman" w:cs="Times New Roman"/>
      <w:sz w:val="24"/>
      <w:szCs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754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rthubcopenhagen.d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41DB23269ADC1D44AC75F782D36E8155" ma:contentTypeVersion="18" ma:contentTypeDescription="Opret et nyt dokument." ma:contentTypeScope="" ma:versionID="9a4cc40ecac0767268fe3e6041bad8c5">
  <xsd:schema xmlns:xsd="http://www.w3.org/2001/XMLSchema" xmlns:xs="http://www.w3.org/2001/XMLSchema" xmlns:p="http://schemas.microsoft.com/office/2006/metadata/properties" xmlns:ns2="82fbbb36-8330-4e11-a843-7b31dbf81d1a" xmlns:ns3="a8f38638-c859-4b2d-8508-ead69ca01b19" targetNamespace="http://schemas.microsoft.com/office/2006/metadata/properties" ma:root="true" ma:fieldsID="9666a80955bf15c92c2965c12a923e5a" ns2:_="" ns3:_="">
    <xsd:import namespace="82fbbb36-8330-4e11-a843-7b31dbf81d1a"/>
    <xsd:import namespace="a8f38638-c859-4b2d-8508-ead69ca01b1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fbbb36-8330-4e11-a843-7b31dbf81d1a" elementFormDefault="qualified">
    <xsd:import namespace="http://schemas.microsoft.com/office/2006/documentManagement/types"/>
    <xsd:import namespace="http://schemas.microsoft.com/office/infopath/2007/PartnerControls"/>
    <xsd:element name="SharedWithUsers" ma:index="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aaefaeb4-d6ec-4d55-845c-6acf13289faf}" ma:internalName="TaxCatchAll" ma:showField="CatchAllData" ma:web="82fbbb36-8330-4e11-a843-7b31dbf81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f38638-c859-4b2d-8508-ead69ca01b1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0a24c345-5051-40f0-b069-26bf7a36ac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8f38638-c859-4b2d-8508-ead69ca01b19">
      <Terms xmlns="http://schemas.microsoft.com/office/infopath/2007/PartnerControls"/>
    </lcf76f155ced4ddcb4097134ff3c332f>
    <TaxCatchAll xmlns="82fbbb36-8330-4e11-a843-7b31dbf81d1a" xsi:nil="true"/>
    <SharedWithUsers xmlns="82fbbb36-8330-4e11-a843-7b31dbf81d1a">
      <UserInfo>
        <DisplayName>Susanne Hviid</DisplayName>
        <AccountId>13</AccountId>
        <AccountType/>
      </UserInfo>
      <UserInfo>
        <DisplayName>Rose Tytgat</DisplayName>
        <AccountId>1669</AccountId>
        <AccountType/>
      </UserInfo>
      <UserInfo>
        <DisplayName>Stine Nørgaard Lykkebo</DisplayName>
        <AccountId>461</AccountId>
        <AccountType/>
      </UserInfo>
    </SharedWithUsers>
  </documentManagement>
</p:properties>
</file>

<file path=customXml/itemProps1.xml><?xml version="1.0" encoding="utf-8"?>
<ds:datastoreItem xmlns:ds="http://schemas.openxmlformats.org/officeDocument/2006/customXml" ds:itemID="{53158E5F-79AB-4873-A2BB-A2807E10E228}">
  <ds:schemaRefs>
    <ds:schemaRef ds:uri="http://schemas.microsoft.com/sharepoint/v3/contenttype/forms"/>
  </ds:schemaRefs>
</ds:datastoreItem>
</file>

<file path=customXml/itemProps2.xml><?xml version="1.0" encoding="utf-8"?>
<ds:datastoreItem xmlns:ds="http://schemas.openxmlformats.org/officeDocument/2006/customXml" ds:itemID="{D8060702-AA49-4D9D-BB68-9EEF023F15FC}">
  <ds:schemaRefs>
    <ds:schemaRef ds:uri="http://schemas.openxmlformats.org/officeDocument/2006/bibliography"/>
  </ds:schemaRefs>
</ds:datastoreItem>
</file>

<file path=customXml/itemProps3.xml><?xml version="1.0" encoding="utf-8"?>
<ds:datastoreItem xmlns:ds="http://schemas.openxmlformats.org/officeDocument/2006/customXml" ds:itemID="{476696B5-2F77-453C-9E0E-8B91D64BA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fbbb36-8330-4e11-a843-7b31dbf81d1a"/>
    <ds:schemaRef ds:uri="a8f38638-c859-4b2d-8508-ead69ca01b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38BDA9-2D94-4C3C-BDBF-E8A9CA88A018}">
  <ds:schemaRefs>
    <ds:schemaRef ds:uri="http://schemas.microsoft.com/office/2006/metadata/properties"/>
    <ds:schemaRef ds:uri="http://schemas.microsoft.com/office/infopath/2007/PartnerControls"/>
    <ds:schemaRef ds:uri="a8f38638-c859-4b2d-8508-ead69ca01b19"/>
    <ds:schemaRef ds:uri="82fbbb36-8330-4e11-a843-7b31dbf81d1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247</Words>
  <Characters>1512</Characters>
  <Application>Microsoft Office Word</Application>
  <DocSecurity>0</DocSecurity>
  <Lines>12</Lines>
  <Paragraphs>3</Paragraphs>
  <ScaleCrop>false</ScaleCrop>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ne Nørgaard Lykkebo</dc:creator>
  <cp:keywords/>
  <dc:description/>
  <cp:lastModifiedBy>Stine Nørgaard Lykkebo</cp:lastModifiedBy>
  <cp:revision>39</cp:revision>
  <dcterms:created xsi:type="dcterms:W3CDTF">2024-02-20T14:03:00Z</dcterms:created>
  <dcterms:modified xsi:type="dcterms:W3CDTF">2024-03-1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B23269ADC1D44AC75F782D36E8155</vt:lpwstr>
  </property>
  <property fmtid="{D5CDD505-2E9C-101B-9397-08002B2CF9AE}" pid="3" name="MediaServiceImageTags">
    <vt:lpwstr/>
  </property>
</Properties>
</file>